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816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a Pietr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aula Pietr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